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ERICA CALVARI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ER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LVARI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44 N  FAIRFIELD CHICAGO 6065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LVARIO022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933962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 ELLI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